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原発性免疫不全症と後天性免疫不全症候群（AIDS）について理解している。</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4:10:44Z</dcterms:created>
  <dcterms:modified xsi:type="dcterms:W3CDTF">2022-03-16T04: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